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Xac580c1071b9143da1c30b4ff780d10d84600c1"/>
    <w:p>
      <w:pPr>
        <w:pStyle w:val="Heading1"/>
      </w:pPr>
      <w:r>
        <w:t xml:space="preserve">Cover Letter for Hairdresser Position in Mexico City</w:t>
      </w:r>
    </w:p>
    <w:bookmarkEnd w:id="20"/>
    <w:p>
      <w:pPr>
        <w:pStyle w:val="FirstParagraph"/>
      </w:pPr>
      <w:r>
        <w:t xml:space="preserve">Dear [Hiring Manager's Name],</w:t>
      </w:r>
    </w:p>
    <w:p>
      <w:pPr>
        <w:pStyle w:val="BodyText"/>
      </w:pPr>
      <w:r>
        <w:t xml:space="preserve">I am writing to express my sincere interest in the Hairdresser position at your esteemed salon in Mexico City. As a passionate and experienced professional in the field of hairdressing, I am eager to bring my expertise, creativity, and dedication to your team while contributing to the vibrant beauty culture that defines Mexico City. With over [X years] of experience in hairstyling, I have developed a deep understanding of client needs, innovative techniques, and the artistry required to create transformative looks. My goal is to join a forward-thinking salon in Mexico City where I can collaborate with talented professionals and deliver exceptional service to a diverse clientele.</w:t>
      </w:r>
    </w:p>
    <w:p>
      <w:pPr>
        <w:pStyle w:val="BodyText"/>
      </w:pPr>
      <w:r>
        <w:t xml:space="preserve">My journey as a Hairdresser began with formal training at [Name of Salon or School], where I honed my skills in cutting, coloring, styling, and skincare. Throughout my career, I have worked in dynamic environments that value creativity and precision, from bustling urban salons to boutique studios. In Mexico City—a city renowned for its fashion-forward energy and multicultural influences—I believe my background aligns perfectly with the demands of a modern hairdressing professional. The city’s unique blend of tradition and innovation has inspired me to stay ahead of global trends while respecting the cultural significance of hair in Mexican communities.</w:t>
      </w:r>
    </w:p>
    <w:p>
      <w:pPr>
        <w:pStyle w:val="BodyText"/>
      </w:pPr>
      <w:r>
        <w:t xml:space="preserve">One of my greatest strengths as a Hairdresser is my ability to listen actively and translate client visions into reality. Whether it’s a classic updo for a formal event, a bold color transformation, or a subtle daily style, I prioritize personalized service that reflects each individual’s personality and lifestyle. In Mexico City, where clients often seek both practicality and flair, I have mastered techniques such as balayage highlights, precision cutting for different hair textures (including curly and coarse hair), and styling for diverse cultural occasions. My attention to detail ensures that every strand is meticulously crafted to meet the highest standards of quality.</w:t>
      </w:r>
    </w:p>
    <w:p>
      <w:pPr>
        <w:pStyle w:val="BodyText"/>
      </w:pPr>
      <w:r>
        <w:t xml:space="preserve">What sets me apart as a Hairdresser is my commitment to continuous learning and adaptability. I regularly attend workshops, follow international beauty trends, and experiment with new products and tools to stay at the forefront of the industry. In Mexico City, where trends evolve rapidly and client expectations are high, this proactive approach enables me to offer cutting-edge solutions. For example, I have recently expanded my knowledge in sustainable haircare practices, which resonates with the growing eco-conscious movement in the city. I also pride myself on being a team player who thrives in collaborative environments, whether working alongside fellow stylists or assisting clients with product recommendations.</w:t>
      </w:r>
    </w:p>
    <w:p>
      <w:pPr>
        <w:pStyle w:val="BodyText"/>
      </w:pPr>
      <w:r>
        <w:t xml:space="preserve">Working as a Hairdresser in Mexico City has always been a professional aspiration of mine. The city’s cosmopolitan atmosphere, coupled with its rich artistic heritage, provides an ideal backdrop for a creative professional like myself. I am particularly drawn to your salon’s reputation for [mention specific detail from the job posting or salon website, e.g., "innovative designs," "client-centric approach," or "community engagement"]. I believe my skills and vision would align seamlessly with your mission to deliver exceptional service and elevate the beauty experience for clients in this iconic city.</w:t>
      </w:r>
    </w:p>
    <w:p>
      <w:pPr>
        <w:pStyle w:val="BodyText"/>
      </w:pPr>
      <w:r>
        <w:t xml:space="preserve">In addition to my technical expertise, I bring a warm and professional demeanor that fosters trust and long-term client relationships. In Mexico City, where personal connections are vital, I have built a loyal clientele by prioritizing communication, transparency, and cultural sensitivity. My ability to communicate in [mention languages if applicable, e.g., Spanish and English] further enhances my capacity to serve a diverse range of clients. I am also adept at managing salon operations, including scheduling appointments, maintaining hygiene standards, and ensuring a welcoming environment for all guests.</w:t>
      </w:r>
    </w:p>
    <w:p>
      <w:pPr>
        <w:pStyle w:val="BodyText"/>
      </w:pPr>
      <w:r>
        <w:t xml:space="preserve">I am particularly excited about the opportunity to contribute to your team in Mexico City because of the city’s unique challenges and opportunities in hairdressing. From navigating the demands of high-volume client traffic to adapting to seasonal haircare needs (such as combating humidity or protecting against sun exposure), I have developed strategies that ensure efficiency without compromising quality. My experience working with both international and local clients has equipped me with the flexibility to cater to a wide array of preferences, from minimalist styles to elaborate designs.</w:t>
      </w:r>
    </w:p>
    <w:p>
      <w:pPr>
        <w:pStyle w:val="BodyText"/>
      </w:pPr>
      <w:r>
        <w:t xml:space="preserve">Thank you for considering my application. I would be honored to bring my passion for hairdressing, my dedication to excellence, and my enthusiasm for Mexico City’s beauty scene to your salon. I am confident that my skills and experiences make me a strong candidate for this role, and I would welcome the opportunity to discuss how I can contribute to your team’s success.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Mexico City</dc:title>
  <dc:creator/>
  <dc:language>en</dc:language>
  <cp:keywords/>
  <dcterms:created xsi:type="dcterms:W3CDTF">2026-07-25T02:35:33Z</dcterms:created>
  <dcterms:modified xsi:type="dcterms:W3CDTF">2026-07-25T02:35:33Z</dcterms:modified>
</cp:coreProperties>
</file>

<file path=docProps/custom.xml><?xml version="1.0" encoding="utf-8"?>
<Properties xmlns="http://schemas.openxmlformats.org/officeDocument/2006/custom-properties" xmlns:vt="http://schemas.openxmlformats.org/officeDocument/2006/docPropsVTypes"/>
</file>